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Xf8fc2036598b4e722e25a57490f8058663ec230"/>
    <w:p>
      <w:pPr>
        <w:pStyle w:val="Heading1"/>
      </w:pPr>
      <w:r>
        <w:t xml:space="preserve">Internship Application Letter for Aerospace Engineer Position</w:t>
      </w:r>
    </w:p>
    <w:p>
      <w:pPr>
        <w:pStyle w:val="FirstParagraph"/>
      </w:pPr>
      <w:r>
        <w:t xml:space="preserve">By [Your Full Name] | [Your Email] | [Your Phone Number] | Yangon, Myanmar</w:t>
      </w:r>
    </w:p>
    <w:bookmarkEnd w:id="20"/>
    <w:p>
      <w:pPr>
        <w:pStyle w:val="BodyText"/>
      </w:pPr>
      <w:r>
        <w:t xml:space="preserve">Hiring Manager</w:t>
      </w:r>
      <w:r>
        <w:br/>
      </w:r>
      <w:r>
        <w:t xml:space="preserve">AeroSpace Dynamics Myanmar</w:t>
      </w:r>
      <w:r>
        <w:br/>
      </w:r>
      <w:r>
        <w:t xml:space="preserve">25th Street, Mingaladon Industrial Zone</w:t>
      </w:r>
      <w:r>
        <w:br/>
      </w:r>
      <w:r>
        <w:t xml:space="preserve">Yangon, Myanmar</w:t>
      </w:r>
    </w:p>
    <w:p>
      <w:pPr>
        <w:pStyle w:val="BodyText"/>
      </w:pPr>
      <w:r>
        <w:t xml:space="preserve">Dear Hiring Manager,</w:t>
      </w:r>
    </w:p>
    <w:p>
      <w:pPr>
        <w:pStyle w:val="BodyText"/>
      </w:pPr>
      <w:r>
        <w:t xml:space="preserve">It is with profound enthusiasm that I submit my application for the Aerospace Engineer Internship Position at AeroSpace Dynamics Myanmar in Yangon. As a final-year Aerospace Engineering student at the Yangon Technological University, I have meticulously prepared myself to contribute meaningfully to your pioneering work in Myanmar's emerging aerospace sector. This</w:t>
      </w:r>
      <w:r>
        <w:t xml:space="preserve"> </w:t>
      </w:r>
      <w:r>
        <w:rPr>
          <w:bCs/>
          <w:b/>
        </w:rPr>
        <w:t xml:space="preserve">Internship Application Letter</w:t>
      </w:r>
      <w:r>
        <w:t xml:space="preserve"> </w:t>
      </w:r>
      <w:r>
        <w:t xml:space="preserve">serves as both my formal proposal and testament to my unwavering commitment to advancing sustainable aviation technologies within the vibrant ecosystem of</w:t>
      </w:r>
      <w:r>
        <w:t xml:space="preserve"> </w:t>
      </w:r>
      <w:r>
        <w:rPr>
          <w:bCs/>
          <w:b/>
        </w:rPr>
        <w:t xml:space="preserve">Myanmar Yangon</w:t>
      </w:r>
      <w:r>
        <w:t xml:space="preserve">.</w:t>
      </w:r>
    </w:p>
    <w:p>
      <w:pPr>
        <w:pStyle w:val="BodyText"/>
      </w:pPr>
      <w:r>
        <w:t xml:space="preserve">My academic journey has been intentionally structured around the intersection of theoretical aerospace principles and practical applications relevant to Southeast Asia's developmental needs. At YITU, I completed rigorous coursework including Aerodynamics, Aircraft Structures, Propulsion Systems, and Advanced Materials Engineering – all while maintaining a 3.8/4.0 GPA. My capstone project focused on "Feasibility Analysis for Small-Scale UAV Manufacturing in Myanmar," which required me to develop a cost-effective drone prototype using locally sourced composites and open-source flight control systems. This project directly aligns with your company's mission to establish indigenous aerospace manufacturing capabilities in</w:t>
      </w:r>
      <w:r>
        <w:t xml:space="preserve"> </w:t>
      </w:r>
      <w:r>
        <w:rPr>
          <w:bCs/>
          <w:b/>
        </w:rPr>
        <w:t xml:space="preserve">Myanmar Yangon</w:t>
      </w:r>
      <w:r>
        <w:t xml:space="preserve">, and I am eager to bring this hands-on experience into your R&amp;D department.</w:t>
      </w:r>
    </w:p>
    <w:p>
      <w:pPr>
        <w:pStyle w:val="BodyText"/>
      </w:pPr>
      <w:r>
        <w:t xml:space="preserve">What distinguishes me as a candidate for this</w:t>
      </w:r>
      <w:r>
        <w:t xml:space="preserve"> </w:t>
      </w:r>
      <w:r>
        <w:rPr>
          <w:bCs/>
          <w:b/>
        </w:rPr>
        <w:t xml:space="preserve">Aerospace Engineer</w:t>
      </w:r>
      <w:r>
        <w:t xml:space="preserve"> </w:t>
      </w:r>
      <w:r>
        <w:t xml:space="preserve">internship is my technical proficiency combined with contextual understanding of Myanmar's aerospace landscape. I have mastered industry-standard software including ANSYS Fluent for computational fluid dynamics, CATIA V5 for 3D modeling, and MATLAB/Simulink for flight dynamics simulation. During a summer research internship at the Myanmar Aeronautical Research Center (MARC), I contributed to wind tunnel testing of wing designs optimized for monsoon conditions – a critical factor in regional aircraft performance that many international firms overlook. My report on "Monsoon-Resilient Airframe Configurations" was presented to senior engineers at the Yangon International Airport Authority, demonstrating my ability to translate complex engineering concepts into actionable insights for our local context.</w:t>
      </w:r>
    </w:p>
    <w:p>
      <w:pPr>
        <w:pStyle w:val="BodyText"/>
      </w:pPr>
      <w:r>
        <w:t xml:space="preserve">I am particularly drawn to AeroSpace Dynamics Myanmar's commitment to developing solutions for Southeast Asia's unique operational environment. While most aerospace internships focus on Western markets, your work on the "Myanmar Regional Drone Corridor" project – which aims to establish air cargo networks connecting Yangon with remote regions of Kayin and Shan States – resonates deeply with my professional vision. I am confident that my background in low-altitude flight operations and understanding of Myanmar's terrain challenges would allow me to immediately support your team. The prospect of contributing to an initiative that could revolutionize medical supply delivery in rural villages while reducing carbon emissions aligns perfectly with my passion for engineering as a force for social good.</w:t>
      </w:r>
    </w:p>
    <w:p>
      <w:pPr>
        <w:pStyle w:val="BodyText"/>
      </w:pPr>
      <w:r>
        <w:t xml:space="preserve">Beyond technical skills, I have cultivated essential soft skills through community engagement in</w:t>
      </w:r>
      <w:r>
        <w:t xml:space="preserve"> </w:t>
      </w:r>
      <w:r>
        <w:rPr>
          <w:bCs/>
          <w:b/>
        </w:rPr>
        <w:t xml:space="preserve">Myanmar Yangon</w:t>
      </w:r>
      <w:r>
        <w:t xml:space="preserve">. As Treasurer of the YITU Aerospace Society, I organized the "Future of Air Mobility" conference that attracted 150 students and industry professionals from ASEAN nations. This experience honed my ability to collaborate across cultural boundaries – a critical asset when working with international partners while remaining rooted in local needs. I also volunteered with Myanmar Engineering Volunteers, where I taught basic aerodynamics principles to high school students in Yangon's informal settlements, reinforcing my belief that aerospace innovation must serve all communities.</w:t>
      </w:r>
    </w:p>
    <w:p>
      <w:pPr>
        <w:pStyle w:val="BodyText"/>
      </w:pPr>
      <w:r>
        <w:t xml:space="preserve">The strategic importance of</w:t>
      </w:r>
      <w:r>
        <w:t xml:space="preserve"> </w:t>
      </w:r>
      <w:r>
        <w:rPr>
          <w:bCs/>
          <w:b/>
        </w:rPr>
        <w:t xml:space="preserve">Myanmar Yangon</w:t>
      </w:r>
      <w:r>
        <w:t xml:space="preserve"> </w:t>
      </w:r>
      <w:r>
        <w:t xml:space="preserve">as Southeast Asia's aerospace hub cannot be overstated. With the government's recent "Aerospace Development Blueprint 2030" prioritizing Yangon as the national center for aviation manufacturing and training, your internship program represents a pivotal opportunity to shape this emerging industry from its foundation. I am particularly impressed by your partnership with European aerospace firms on maintenance, repair, and overhaul (MRO) facilities – an area where Myanmar's skilled workforce can create immediate value while building long-term expertise. My fluency in English and Burmese (both spoken and written), coupled with my understanding of local business practices, positions me to bridge knowledge gaps between international standards and domestic implementation.</w:t>
      </w:r>
    </w:p>
    <w:p>
      <w:pPr>
        <w:pStyle w:val="BodyText"/>
      </w:pPr>
      <w:r>
        <w:t xml:space="preserve">In my proposed internship timeline, I envision three distinct phases of contribution: First, shadowing senior engineers on the ongoing drone corridor project to absorb operational workflows; second, assisting in materials testing for your new composite production line using locally available bamboo fiber composites; and finally, developing a cost-benefit analysis model for scaling drone logistics across Myanmar. I have already initiated preliminary research on sustainable biofuels from cassava waste – a resource abundant in Yangon's agricultural regions – which could complement your propulsion system innovations. This proactive approach reflects my commitment to adding immediate value while learning from your expert team.</w:t>
      </w:r>
    </w:p>
    <w:p>
      <w:pPr>
        <w:pStyle w:val="BodyText"/>
      </w:pPr>
      <w:r>
        <w:t xml:space="preserve">What excites me most about this opportunity is the chance to be part of Myanmar's aerospace renaissance at its inception. Unlike established markets,</w:t>
      </w:r>
      <w:r>
        <w:t xml:space="preserve"> </w:t>
      </w:r>
      <w:r>
        <w:rPr>
          <w:bCs/>
          <w:b/>
        </w:rPr>
        <w:t xml:space="preserve">Myanmar Yangon</w:t>
      </w:r>
      <w:r>
        <w:t xml:space="preserve"> </w:t>
      </w:r>
      <w:r>
        <w:t xml:space="preserve">offers a unique canvas where interns can directly influence industry development rather than simply executing tasks. As someone who has grown up witnessing Yangon's transformation from colonial-era infrastructure to a modern economic hub, I understand the cultural weight of this opportunity. I am prepared to fully immerse myself in your operations – whether that means adapting to early-morning factory shifts or participating in community outreach programs that build public trust in aviation technology.</w:t>
      </w:r>
    </w:p>
    <w:p>
      <w:pPr>
        <w:pStyle w:val="BodyText"/>
      </w:pPr>
      <w:r>
        <w:t xml:space="preserve">My resume, attached for your review, provides further detail on my academic projects and technical competencies. I would welcome the opportunity to discuss how my skills in computational modeling, regional aerospace analysis, and cross-cultural collaboration can support AeroSpace Dynamics Myanmar's goals during this critical phase of industry development. The prospect of contributing to a</w:t>
      </w:r>
      <w:r>
        <w:t xml:space="preserve"> </w:t>
      </w:r>
      <w:r>
        <w:rPr>
          <w:bCs/>
          <w:b/>
        </w:rPr>
        <w:t xml:space="preserve">Aerospace Engineer</w:t>
      </w:r>
      <w:r>
        <w:t xml:space="preserve"> </w:t>
      </w:r>
      <w:r>
        <w:t xml:space="preserve">team that is actively shaping Myanmar's technological sovereignty fills me with genuine professional excitement.</w:t>
      </w:r>
    </w:p>
    <w:p>
      <w:pPr>
        <w:pStyle w:val="BodyText"/>
      </w:pPr>
      <w:r>
        <w:t xml:space="preserve">Thank you for considering my application for the Aerospace Engineer Internship in</w:t>
      </w:r>
      <w:r>
        <w:t xml:space="preserve"> </w:t>
      </w:r>
      <w:r>
        <w:rPr>
          <w:bCs/>
          <w:b/>
        </w:rPr>
        <w:t xml:space="preserve">Myanmar Yangon</w:t>
      </w:r>
      <w:r>
        <w:t xml:space="preserve">. I have attached my resume, academic transcripts, and a portfolio of relevant engineering projects. I am available for an interview at your earliest convenience and can be reached via email or phone within Myanmar's business hours (7:00 AM to 5:00 PM GMT+6). I look forward to the possibility of contributing to AeroSpace Dynamics Myanmar's mission as we pioneer a new era of aerospace innovation in our nation.</w:t>
      </w:r>
    </w:p>
    <w:p>
      <w:pPr>
        <w:pStyle w:val="BodyText"/>
      </w:pPr>
      <w:r>
        <w:t xml:space="preserve">Sincerely,</w:t>
      </w:r>
      <w:r>
        <w:br/>
      </w:r>
      <w:r>
        <w:br/>
      </w:r>
      <w:r>
        <w:t xml:space="preserve">[Your Full Name]</w:t>
      </w:r>
      <w:r>
        <w:br/>
      </w:r>
      <w:r>
        <w:t xml:space="preserve">Aerospace Engineering Student, Yangon Technological University</w:t>
      </w:r>
      <w:r>
        <w:br/>
      </w:r>
      <w:r>
        <w:t xml:space="preserve">Yangon, Myanmar</w:t>
      </w:r>
    </w:p>
    <w:p>
      <w:pPr>
        <w:pStyle w:val="BodyText"/>
      </w:pPr>
      <w:r>
        <w:t xml:space="preserve">Word Count: 87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erospace Engineer Position in Myanmar Yangon</dc:title>
  <dc:creator/>
  <dc:language>en</dc:language>
  <cp:keywords/>
  <dcterms:created xsi:type="dcterms:W3CDTF">2026-07-13T23:23:03Z</dcterms:created>
  <dcterms:modified xsi:type="dcterms:W3CDTF">2026-07-13T23:23:03Z</dcterms:modified>
</cp:coreProperties>
</file>

<file path=docProps/custom.xml><?xml version="1.0" encoding="utf-8"?>
<Properties xmlns="http://schemas.openxmlformats.org/officeDocument/2006/custom-properties" xmlns:vt="http://schemas.openxmlformats.org/officeDocument/2006/docPropsVTypes"/>
</file>